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D0234" w14:textId="5660BAF3" w:rsidR="3F9C3919" w:rsidRDefault="405C21B9" w:rsidP="405C21B9">
      <w:pPr>
        <w:rPr>
          <w:rFonts w:ascii="Comic Sans MS" w:hAnsi="Comic Sans MS"/>
          <w:sz w:val="34"/>
          <w:szCs w:val="34"/>
          <w:u w:val="single"/>
        </w:rPr>
      </w:pPr>
      <w:r w:rsidRPr="405C21B9">
        <w:rPr>
          <w:rFonts w:ascii="Comic Sans MS" w:hAnsi="Comic Sans MS"/>
          <w:sz w:val="34"/>
          <w:szCs w:val="34"/>
          <w:u w:val="single"/>
        </w:rPr>
        <w:t>Name:___________________________</w:t>
      </w:r>
      <w:r w:rsidRPr="405C21B9">
        <w:rPr>
          <w:rFonts w:ascii="Comic Sans MS" w:hAnsi="Comic Sans MS"/>
          <w:sz w:val="34"/>
          <w:szCs w:val="34"/>
        </w:rPr>
        <w:t xml:space="preserve">            Period: ____</w:t>
      </w:r>
    </w:p>
    <w:p w14:paraId="58DDE876" w14:textId="2145800E" w:rsidR="405C21B9" w:rsidRDefault="405C21B9" w:rsidP="405C21B9">
      <w:pPr>
        <w:rPr>
          <w:rFonts w:ascii="Comic Sans MS" w:hAnsi="Comic Sans MS"/>
          <w:sz w:val="34"/>
          <w:szCs w:val="34"/>
        </w:rPr>
      </w:pPr>
    </w:p>
    <w:p w14:paraId="550C933F" w14:textId="77777777" w:rsidR="000A3CAA" w:rsidRDefault="00533682" w:rsidP="00533682">
      <w:pPr>
        <w:jc w:val="center"/>
        <w:rPr>
          <w:rFonts w:ascii="Comic Sans MS" w:hAnsi="Comic Sans MS"/>
          <w:sz w:val="34"/>
          <w:u w:val="single"/>
        </w:rPr>
      </w:pPr>
      <w:r>
        <w:rPr>
          <w:rFonts w:ascii="Comic Sans MS" w:hAnsi="Comic Sans MS"/>
          <w:sz w:val="34"/>
          <w:u w:val="single"/>
        </w:rPr>
        <w:t>**</w:t>
      </w:r>
      <w:r w:rsidRPr="00533682">
        <w:rPr>
          <w:rFonts w:ascii="Comic Sans MS" w:hAnsi="Comic Sans MS"/>
          <w:sz w:val="34"/>
          <w:u w:val="single"/>
        </w:rPr>
        <w:t>Box and Whisker Plots</w:t>
      </w:r>
      <w:r>
        <w:rPr>
          <w:rFonts w:ascii="Comic Sans MS" w:hAnsi="Comic Sans MS"/>
          <w:sz w:val="34"/>
          <w:u w:val="single"/>
        </w:rPr>
        <w:t>**</w:t>
      </w:r>
    </w:p>
    <w:p w14:paraId="5E79CC2D" w14:textId="49F4148C" w:rsidR="00533682" w:rsidRDefault="00533682" w:rsidP="00533682">
      <w:pPr>
        <w:rPr>
          <w:rFonts w:ascii="Comic Sans MS" w:hAnsi="Comic Sans MS"/>
          <w:sz w:val="28"/>
          <w:szCs w:val="28"/>
        </w:rPr>
      </w:pPr>
      <w:r w:rsidRPr="405C21B9">
        <w:rPr>
          <w:rFonts w:ascii="Comic Sans MS" w:hAnsi="Comic Sans MS"/>
          <w:sz w:val="28"/>
          <w:szCs w:val="28"/>
        </w:rPr>
        <w:t xml:space="preserve">Items that need identified:          </w:t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Pr="405C21B9">
        <w:rPr>
          <w:rFonts w:ascii="Comic Sans MS" w:hAnsi="Comic Sans MS"/>
          <w:sz w:val="28"/>
          <w:szCs w:val="28"/>
          <w:u w:val="single"/>
        </w:rPr>
        <w:t>Steps</w:t>
      </w:r>
      <w:r w:rsidR="00DA03F0" w:rsidRPr="405C21B9">
        <w:rPr>
          <w:rFonts w:ascii="Comic Sans MS" w:hAnsi="Comic Sans MS"/>
          <w:sz w:val="28"/>
          <w:szCs w:val="28"/>
          <w:u w:val="single"/>
        </w:rPr>
        <w:t xml:space="preserve"> to Solve</w:t>
      </w:r>
    </w:p>
    <w:p w14:paraId="019AB098" w14:textId="08E5A633" w:rsidR="00533682" w:rsidRDefault="00533682" w:rsidP="00533682">
      <w:pPr>
        <w:rPr>
          <w:rFonts w:ascii="Comic Sans MS" w:hAnsi="Comic Sans MS"/>
          <w:sz w:val="28"/>
          <w:szCs w:val="28"/>
        </w:rPr>
      </w:pPr>
      <w:r w:rsidRPr="405C21B9">
        <w:rPr>
          <w:rFonts w:ascii="Comic Sans MS" w:hAnsi="Comic Sans MS"/>
          <w:sz w:val="28"/>
          <w:szCs w:val="28"/>
        </w:rPr>
        <w:t xml:space="preserve">Minimum: _____________         </w:t>
      </w:r>
      <w:r>
        <w:rPr>
          <w:rFonts w:ascii="Comic Sans MS" w:hAnsi="Comic Sans MS"/>
          <w:sz w:val="28"/>
        </w:rPr>
        <w:tab/>
      </w:r>
      <w:r>
        <w:rPr>
          <w:rFonts w:ascii="Comic Sans MS" w:hAnsi="Comic Sans MS"/>
          <w:sz w:val="28"/>
        </w:rPr>
        <w:tab/>
      </w:r>
      <w:r>
        <w:rPr>
          <w:rFonts w:ascii="Comic Sans MS" w:hAnsi="Comic Sans MS"/>
          <w:sz w:val="28"/>
        </w:rPr>
        <w:tab/>
      </w:r>
      <w:r w:rsidRPr="405C21B9">
        <w:rPr>
          <w:rFonts w:ascii="Comic Sans MS" w:hAnsi="Comic Sans MS"/>
          <w:sz w:val="28"/>
          <w:szCs w:val="28"/>
        </w:rPr>
        <w:t xml:space="preserve">*Put numbers smallest to </w:t>
      </w:r>
      <w:r w:rsidR="00DA03F0" w:rsidRPr="405C21B9">
        <w:rPr>
          <w:rFonts w:ascii="Comic Sans MS" w:hAnsi="Comic Sans MS"/>
          <w:sz w:val="28"/>
          <w:szCs w:val="28"/>
        </w:rPr>
        <w:t>largest</w:t>
      </w:r>
    </w:p>
    <w:p w14:paraId="08EFD3C5" w14:textId="77777777" w:rsidR="003C0998" w:rsidRDefault="00533682" w:rsidP="00533682">
      <w:pPr>
        <w:rPr>
          <w:rFonts w:ascii="Comic Sans MS" w:hAnsi="Comic Sans MS"/>
          <w:sz w:val="28"/>
        </w:rPr>
      </w:pPr>
      <w:r w:rsidRPr="405C21B9">
        <w:rPr>
          <w:rFonts w:ascii="Comic Sans MS" w:hAnsi="Comic Sans MS"/>
          <w:sz w:val="28"/>
          <w:szCs w:val="28"/>
        </w:rPr>
        <w:t xml:space="preserve">Quartile 1: ______________     </w:t>
      </w:r>
      <w:r>
        <w:rPr>
          <w:rFonts w:ascii="Comic Sans MS" w:hAnsi="Comic Sans MS"/>
          <w:sz w:val="28"/>
        </w:rPr>
        <w:tab/>
      </w:r>
      <w:r>
        <w:rPr>
          <w:rFonts w:ascii="Comic Sans MS" w:hAnsi="Comic Sans MS"/>
          <w:sz w:val="28"/>
        </w:rPr>
        <w:tab/>
      </w:r>
      <w:r>
        <w:rPr>
          <w:rFonts w:ascii="Comic Sans MS" w:hAnsi="Comic Sans MS"/>
          <w:sz w:val="28"/>
        </w:rPr>
        <w:tab/>
      </w:r>
      <w:r>
        <w:rPr>
          <w:rFonts w:ascii="Comic Sans MS" w:hAnsi="Comic Sans MS"/>
          <w:sz w:val="28"/>
        </w:rPr>
        <w:tab/>
      </w:r>
      <w:r w:rsidR="00DA03F0" w:rsidRPr="405C21B9">
        <w:rPr>
          <w:rFonts w:ascii="Comic Sans MS" w:hAnsi="Comic Sans MS"/>
          <w:sz w:val="28"/>
          <w:szCs w:val="28"/>
        </w:rPr>
        <w:t>*Find the median (middle)</w:t>
      </w:r>
      <w:r>
        <w:rPr>
          <w:rFonts w:ascii="Comic Sans MS" w:hAnsi="Comic Sans MS"/>
          <w:sz w:val="28"/>
        </w:rPr>
        <w:tab/>
      </w:r>
      <w:r>
        <w:rPr>
          <w:rFonts w:ascii="Comic Sans MS" w:hAnsi="Comic Sans MS"/>
          <w:sz w:val="28"/>
        </w:rPr>
        <w:tab/>
      </w:r>
    </w:p>
    <w:p w14:paraId="01EF9BD1" w14:textId="6DD113C1" w:rsidR="00533682" w:rsidRDefault="00533682" w:rsidP="00533682">
      <w:pPr>
        <w:rPr>
          <w:rFonts w:ascii="Comic Sans MS" w:hAnsi="Comic Sans MS"/>
          <w:sz w:val="28"/>
          <w:szCs w:val="28"/>
        </w:rPr>
      </w:pPr>
      <w:bookmarkStart w:id="0" w:name="_GoBack"/>
      <w:bookmarkEnd w:id="0"/>
      <w:r w:rsidRPr="405C21B9">
        <w:rPr>
          <w:rFonts w:ascii="Comic Sans MS" w:hAnsi="Comic Sans MS"/>
          <w:sz w:val="28"/>
          <w:szCs w:val="28"/>
        </w:rPr>
        <w:t>Quartile 2</w:t>
      </w:r>
      <w:r w:rsidR="00F96DAE" w:rsidRPr="405C21B9">
        <w:rPr>
          <w:rFonts w:ascii="Comic Sans MS" w:hAnsi="Comic Sans MS"/>
          <w:sz w:val="28"/>
          <w:szCs w:val="28"/>
        </w:rPr>
        <w:t xml:space="preserve">: </w:t>
      </w:r>
      <w:r w:rsidRPr="405C21B9">
        <w:rPr>
          <w:rFonts w:ascii="Comic Sans MS" w:hAnsi="Comic Sans MS"/>
          <w:sz w:val="28"/>
          <w:szCs w:val="28"/>
        </w:rPr>
        <w:t xml:space="preserve">______________    </w:t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 w:rsidRPr="405C21B9">
        <w:rPr>
          <w:rFonts w:ascii="Comic Sans MS" w:hAnsi="Comic Sans MS"/>
          <w:sz w:val="28"/>
          <w:szCs w:val="28"/>
        </w:rPr>
        <w:t>*Identify Min/Max</w:t>
      </w:r>
      <w:r w:rsidR="00DA03F0">
        <w:rPr>
          <w:rFonts w:ascii="Comic Sans MS" w:hAnsi="Comic Sans MS"/>
          <w:sz w:val="28"/>
        </w:rPr>
        <w:tab/>
      </w:r>
    </w:p>
    <w:p w14:paraId="6039424E" w14:textId="57394619" w:rsidR="00533682" w:rsidRDefault="00533682" w:rsidP="00533682">
      <w:pPr>
        <w:rPr>
          <w:rFonts w:ascii="Comic Sans MS" w:hAnsi="Comic Sans MS"/>
          <w:sz w:val="28"/>
          <w:szCs w:val="28"/>
        </w:rPr>
      </w:pPr>
      <w:r w:rsidRPr="405C21B9">
        <w:rPr>
          <w:rFonts w:ascii="Comic Sans MS" w:hAnsi="Comic Sans MS"/>
          <w:sz w:val="28"/>
          <w:szCs w:val="28"/>
        </w:rPr>
        <w:t xml:space="preserve">Quartile 3: ______________    </w:t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 w:rsidRPr="405C21B9">
        <w:rPr>
          <w:rFonts w:ascii="Comic Sans MS" w:hAnsi="Comic Sans MS"/>
          <w:sz w:val="28"/>
          <w:szCs w:val="28"/>
        </w:rPr>
        <w:t>*Find Q1 and then Q3</w:t>
      </w:r>
      <w:r w:rsidR="00DA03F0">
        <w:rPr>
          <w:rFonts w:ascii="Comic Sans MS" w:hAnsi="Comic Sans MS"/>
          <w:sz w:val="28"/>
        </w:rPr>
        <w:tab/>
      </w:r>
    </w:p>
    <w:p w14:paraId="0FB19454" w14:textId="2DF2ECE8" w:rsidR="00533682" w:rsidRDefault="00533682" w:rsidP="00533682">
      <w:pPr>
        <w:rPr>
          <w:rFonts w:ascii="Comic Sans MS" w:hAnsi="Comic Sans MS"/>
          <w:sz w:val="28"/>
          <w:szCs w:val="28"/>
        </w:rPr>
      </w:pPr>
      <w:r w:rsidRPr="405C21B9">
        <w:rPr>
          <w:rFonts w:ascii="Comic Sans MS" w:hAnsi="Comic Sans MS"/>
          <w:sz w:val="28"/>
          <w:szCs w:val="28"/>
        </w:rPr>
        <w:t xml:space="preserve">Maximum: _____________        </w:t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>
        <w:rPr>
          <w:rFonts w:ascii="Comic Sans MS" w:hAnsi="Comic Sans MS"/>
          <w:sz w:val="28"/>
        </w:rPr>
        <w:tab/>
      </w:r>
      <w:r w:rsidR="00DA03F0" w:rsidRPr="405C21B9">
        <w:rPr>
          <w:rFonts w:ascii="Comic Sans MS" w:hAnsi="Comic Sans MS"/>
          <w:sz w:val="28"/>
          <w:szCs w:val="28"/>
        </w:rPr>
        <w:t>*Draw line and plot points</w:t>
      </w:r>
      <w:r w:rsidR="00DA03F0">
        <w:rPr>
          <w:rFonts w:ascii="Comic Sans MS" w:hAnsi="Comic Sans MS"/>
          <w:sz w:val="28"/>
        </w:rPr>
        <w:tab/>
      </w:r>
    </w:p>
    <w:p w14:paraId="7EEE0F90" w14:textId="77777777" w:rsidR="00EF59F3" w:rsidRDefault="00EF59F3" w:rsidP="00533682">
      <w:pPr>
        <w:rPr>
          <w:rFonts w:ascii="Comic Sans MS" w:hAnsi="Comic Sans MS"/>
          <w:sz w:val="28"/>
        </w:rPr>
      </w:pPr>
    </w:p>
    <w:p w14:paraId="10A10209" w14:textId="59316ECD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6E7F6856" w14:textId="0BA400D0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6412BD8A" w14:textId="775B3124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4B9933C0" w14:textId="3A5DD4A6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784C1BA7" w14:textId="21D6585C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3C7BBFF7" w14:textId="59E1045A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2D078ECE" w14:textId="1AFA95E5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678863F8" w14:textId="11867208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368EEF64" w14:textId="32C4C74A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71687409" w14:textId="78CF3A0B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1D23E7D6" w14:textId="47759BB9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37AE5294" w14:textId="2070F8B4" w:rsidR="405C21B9" w:rsidRDefault="405C21B9" w:rsidP="405C21B9">
      <w:pPr>
        <w:rPr>
          <w:rFonts w:ascii="Comic Sans MS" w:hAnsi="Comic Sans MS"/>
          <w:sz w:val="28"/>
          <w:szCs w:val="28"/>
          <w:u w:val="single"/>
        </w:rPr>
      </w:pPr>
    </w:p>
    <w:p w14:paraId="0D14B902" w14:textId="77777777" w:rsidR="00533682" w:rsidRDefault="00533682" w:rsidP="00533682">
      <w:pPr>
        <w:rPr>
          <w:rFonts w:ascii="Comic Sans MS" w:hAnsi="Comic Sans MS"/>
          <w:sz w:val="28"/>
          <w:u w:val="single"/>
        </w:rPr>
      </w:pPr>
      <w:r w:rsidRPr="00533682">
        <w:rPr>
          <w:rFonts w:ascii="Comic Sans MS" w:hAnsi="Comic Sans MS"/>
          <w:sz w:val="28"/>
          <w:u w:val="single"/>
        </w:rPr>
        <w:t>Example 1</w:t>
      </w:r>
    </w:p>
    <w:p w14:paraId="6F0A43A9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The number of runs scored by a softball game in 10 games is given. Use the data to make a box-and-whisker plot.</w:t>
      </w:r>
    </w:p>
    <w:p w14:paraId="77D2A499" w14:textId="77777777" w:rsidR="00533682" w:rsidRDefault="00533682" w:rsidP="00533682">
      <w:pPr>
        <w:jc w:val="center"/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3, 4, 8, 12, 7, 5, 4, 12, 3, 9</w:t>
      </w:r>
    </w:p>
    <w:p w14:paraId="67018BAC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Minimum: _____________</w:t>
      </w:r>
    </w:p>
    <w:p w14:paraId="41583CB2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Quartile 1: ______________</w:t>
      </w:r>
    </w:p>
    <w:p w14:paraId="711D5220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Quartile 2: ______________</w:t>
      </w:r>
    </w:p>
    <w:p w14:paraId="0CE4912F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Quartile 3: ______________</w:t>
      </w:r>
    </w:p>
    <w:p w14:paraId="37A27FC8" w14:textId="77777777" w:rsidR="00533682" w:rsidRDefault="00533682" w:rsidP="00533682">
      <w:pPr>
        <w:rPr>
          <w:rFonts w:ascii="Comic Sans MS" w:hAnsi="Comic Sans MS"/>
          <w:sz w:val="28"/>
        </w:rPr>
      </w:pPr>
      <w:r w:rsidRPr="405C21B9">
        <w:rPr>
          <w:rFonts w:ascii="Comic Sans MS" w:hAnsi="Comic Sans MS"/>
          <w:sz w:val="28"/>
          <w:szCs w:val="28"/>
        </w:rPr>
        <w:t>Maximum: _____________</w:t>
      </w:r>
    </w:p>
    <w:p w14:paraId="56AC0D2B" w14:textId="403C521C" w:rsidR="00533682" w:rsidRDefault="00533682" w:rsidP="00533682">
      <w:pPr>
        <w:rPr>
          <w:rFonts w:ascii="Comic Sans MS" w:hAnsi="Comic Sans MS"/>
          <w:sz w:val="28"/>
          <w:szCs w:val="28"/>
        </w:rPr>
      </w:pPr>
      <w:r w:rsidRPr="405C21B9">
        <w:rPr>
          <w:rFonts w:ascii="Comic Sans MS" w:hAnsi="Comic Sans MS"/>
          <w:sz w:val="28"/>
          <w:szCs w:val="28"/>
        </w:rPr>
        <w:t>Box-and-Whisker Plot:</w:t>
      </w:r>
    </w:p>
    <w:p w14:paraId="74B61CA0" w14:textId="77FBE374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4D606D08" w14:textId="6E71D5DE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16D7CC1C" w14:textId="198ECF8B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1662C466" w14:textId="5F0854C6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2D5410B6" w14:textId="6D35DC9E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6803888F" w14:textId="3042250F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34AA26D9" w14:textId="2F060478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29A63A31" w14:textId="355760B8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1E0B7032" w14:textId="4DE98DC9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5EB49468" w14:textId="5B827B55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3D04CE3B" w14:textId="1DD3C64E" w:rsidR="00533682" w:rsidRDefault="00533682" w:rsidP="405C21B9">
      <w:pPr>
        <w:rPr>
          <w:rFonts w:ascii="Comic Sans MS" w:hAnsi="Comic Sans MS"/>
          <w:sz w:val="28"/>
          <w:szCs w:val="28"/>
          <w:u w:val="single"/>
        </w:rPr>
      </w:pPr>
    </w:p>
    <w:p w14:paraId="35010ADB" w14:textId="483C52B9" w:rsidR="00533682" w:rsidRDefault="405C21B9" w:rsidP="405C21B9">
      <w:pPr>
        <w:rPr>
          <w:rFonts w:ascii="Comic Sans MS" w:hAnsi="Comic Sans MS"/>
          <w:b/>
          <w:bCs/>
          <w:sz w:val="28"/>
          <w:szCs w:val="28"/>
          <w:u w:val="single"/>
        </w:rPr>
      </w:pPr>
      <w:r w:rsidRPr="405C21B9">
        <w:rPr>
          <w:rFonts w:ascii="Comic Sans MS" w:hAnsi="Comic Sans MS"/>
          <w:sz w:val="28"/>
          <w:szCs w:val="28"/>
          <w:u w:val="single"/>
        </w:rPr>
        <w:lastRenderedPageBreak/>
        <w:t>Name:________________________________</w:t>
      </w:r>
      <w:r w:rsidRPr="405C21B9">
        <w:rPr>
          <w:rFonts w:ascii="Comic Sans MS" w:hAnsi="Comic Sans MS"/>
          <w:b/>
          <w:bCs/>
          <w:sz w:val="28"/>
          <w:szCs w:val="28"/>
        </w:rPr>
        <w:t xml:space="preserve">          </w:t>
      </w:r>
      <w:r w:rsidRPr="405C21B9">
        <w:rPr>
          <w:rFonts w:ascii="Comic Sans MS" w:hAnsi="Comic Sans MS"/>
          <w:sz w:val="28"/>
          <w:szCs w:val="28"/>
        </w:rPr>
        <w:t>Period:_____</w:t>
      </w:r>
    </w:p>
    <w:p w14:paraId="218212EC" w14:textId="55703ECB" w:rsidR="00533682" w:rsidRDefault="405C21B9" w:rsidP="405C21B9">
      <w:pPr>
        <w:jc w:val="center"/>
        <w:rPr>
          <w:rFonts w:ascii="Comic Sans MS" w:hAnsi="Comic Sans MS"/>
          <w:sz w:val="34"/>
          <w:szCs w:val="34"/>
          <w:u w:val="single"/>
        </w:rPr>
      </w:pPr>
      <w:r w:rsidRPr="405C21B9">
        <w:rPr>
          <w:rFonts w:ascii="Comic Sans MS" w:hAnsi="Comic Sans MS"/>
          <w:sz w:val="34"/>
          <w:szCs w:val="34"/>
          <w:u w:val="single"/>
        </w:rPr>
        <w:t>**Box and Whisker Plots** Homework</w:t>
      </w:r>
    </w:p>
    <w:p w14:paraId="281D399D" w14:textId="28555ED6" w:rsidR="405C21B9" w:rsidRDefault="405C21B9" w:rsidP="405C21B9">
      <w:pPr>
        <w:rPr>
          <w:rFonts w:ascii="Comic Sans MS" w:hAnsi="Comic Sans MS"/>
          <w:sz w:val="28"/>
          <w:szCs w:val="28"/>
        </w:rPr>
      </w:pPr>
    </w:p>
    <w:p w14:paraId="161CBB95" w14:textId="50445167" w:rsidR="00533682" w:rsidRDefault="405C21B9" w:rsidP="00533682">
      <w:pPr>
        <w:rPr>
          <w:rFonts w:ascii="Comic Sans MS" w:hAnsi="Comic Sans MS"/>
          <w:sz w:val="28"/>
          <w:szCs w:val="28"/>
        </w:rPr>
      </w:pPr>
      <w:r w:rsidRPr="405C21B9">
        <w:rPr>
          <w:rFonts w:ascii="Comic Sans MS" w:hAnsi="Comic Sans MS"/>
          <w:sz w:val="28"/>
          <w:szCs w:val="28"/>
        </w:rPr>
        <w:t xml:space="preserve">1) </w:t>
      </w:r>
      <w:r w:rsidR="00533682" w:rsidRPr="405C21B9">
        <w:rPr>
          <w:rFonts w:ascii="Comic Sans MS" w:hAnsi="Comic Sans MS"/>
          <w:sz w:val="28"/>
          <w:szCs w:val="28"/>
        </w:rPr>
        <w:t>Use the following data to create a box and whisker plot.</w:t>
      </w:r>
    </w:p>
    <w:p w14:paraId="6755006B" w14:textId="77777777" w:rsidR="00533682" w:rsidRDefault="00533682" w:rsidP="00533682">
      <w:pPr>
        <w:jc w:val="center"/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21, 31, 26, 24, 28, 26</w:t>
      </w:r>
    </w:p>
    <w:p w14:paraId="42FDF90A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Minimum: _____________</w:t>
      </w:r>
    </w:p>
    <w:p w14:paraId="2447CB40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Quartile 1: ______________</w:t>
      </w:r>
    </w:p>
    <w:p w14:paraId="714D2F30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Quartile 2: ______________</w:t>
      </w:r>
    </w:p>
    <w:p w14:paraId="39183594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Quartile 3: ______________</w:t>
      </w:r>
    </w:p>
    <w:p w14:paraId="70CC5364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Maximum: _____________</w:t>
      </w:r>
    </w:p>
    <w:p w14:paraId="69A8215B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Box-and-Whisker Plot:</w:t>
      </w:r>
    </w:p>
    <w:p w14:paraId="72148DFA" w14:textId="77777777" w:rsidR="00533682" w:rsidRDefault="00533682" w:rsidP="00533682">
      <w:pPr>
        <w:rPr>
          <w:rFonts w:ascii="Comic Sans MS" w:hAnsi="Comic Sans MS"/>
          <w:sz w:val="28"/>
        </w:rPr>
      </w:pPr>
    </w:p>
    <w:p w14:paraId="19979B92" w14:textId="77777777" w:rsidR="005C6BA1" w:rsidRDefault="005C6BA1" w:rsidP="005C6BA1">
      <w:pPr>
        <w:rPr>
          <w:rFonts w:ascii="Comic Sans MS" w:hAnsi="Comic Sans MS"/>
          <w:sz w:val="28"/>
          <w:szCs w:val="28"/>
        </w:rPr>
      </w:pPr>
    </w:p>
    <w:p w14:paraId="01B47CA2" w14:textId="23314583" w:rsidR="00533682" w:rsidRDefault="00533682" w:rsidP="405C21B9">
      <w:pPr>
        <w:rPr>
          <w:rFonts w:ascii="Comic Sans MS" w:hAnsi="Comic Sans MS"/>
          <w:sz w:val="28"/>
          <w:szCs w:val="28"/>
        </w:rPr>
      </w:pPr>
    </w:p>
    <w:p w14:paraId="42A2E9B9" w14:textId="4AB33845" w:rsidR="00533682" w:rsidRDefault="00533682" w:rsidP="405C21B9">
      <w:pPr>
        <w:rPr>
          <w:rFonts w:ascii="Comic Sans MS" w:hAnsi="Comic Sans MS"/>
          <w:sz w:val="28"/>
          <w:szCs w:val="28"/>
        </w:rPr>
      </w:pPr>
    </w:p>
    <w:p w14:paraId="4C8C4419" w14:textId="0506292A" w:rsidR="00533682" w:rsidRDefault="00533682" w:rsidP="405C21B9">
      <w:pPr>
        <w:rPr>
          <w:rFonts w:ascii="Comic Sans MS" w:hAnsi="Comic Sans MS"/>
          <w:sz w:val="28"/>
          <w:szCs w:val="28"/>
        </w:rPr>
      </w:pPr>
    </w:p>
    <w:p w14:paraId="0C85B80C" w14:textId="6D0E55A3" w:rsidR="00533682" w:rsidRDefault="00533682" w:rsidP="405C21B9">
      <w:pPr>
        <w:rPr>
          <w:rFonts w:ascii="Comic Sans MS" w:hAnsi="Comic Sans MS"/>
          <w:sz w:val="28"/>
          <w:szCs w:val="28"/>
        </w:rPr>
      </w:pPr>
    </w:p>
    <w:p w14:paraId="3EAE6C6F" w14:textId="3886689B" w:rsidR="00533682" w:rsidRDefault="00533682" w:rsidP="405C21B9">
      <w:pPr>
        <w:rPr>
          <w:rFonts w:ascii="Comic Sans MS" w:hAnsi="Comic Sans MS"/>
          <w:sz w:val="28"/>
          <w:szCs w:val="28"/>
        </w:rPr>
      </w:pPr>
    </w:p>
    <w:p w14:paraId="44AB93DA" w14:textId="71DA75A4" w:rsidR="00533682" w:rsidRDefault="00533682" w:rsidP="405C21B9">
      <w:pPr>
        <w:rPr>
          <w:rFonts w:ascii="Comic Sans MS" w:hAnsi="Comic Sans MS"/>
          <w:sz w:val="28"/>
          <w:szCs w:val="28"/>
        </w:rPr>
      </w:pPr>
    </w:p>
    <w:p w14:paraId="51EA5C06" w14:textId="0F96C1AD" w:rsidR="00533682" w:rsidRDefault="00533682" w:rsidP="405C21B9">
      <w:pPr>
        <w:rPr>
          <w:rFonts w:ascii="Comic Sans MS" w:hAnsi="Comic Sans MS"/>
          <w:sz w:val="28"/>
          <w:szCs w:val="28"/>
        </w:rPr>
      </w:pPr>
    </w:p>
    <w:p w14:paraId="4F0EC5A5" w14:textId="6F554C85" w:rsidR="00533682" w:rsidRDefault="00533682" w:rsidP="405C21B9">
      <w:pPr>
        <w:rPr>
          <w:rFonts w:ascii="Comic Sans MS" w:hAnsi="Comic Sans MS"/>
          <w:sz w:val="28"/>
          <w:szCs w:val="28"/>
        </w:rPr>
      </w:pPr>
    </w:p>
    <w:p w14:paraId="5852F4EF" w14:textId="76F912FA" w:rsidR="00533682" w:rsidRDefault="00533682" w:rsidP="405C21B9">
      <w:pPr>
        <w:rPr>
          <w:rFonts w:ascii="Comic Sans MS" w:hAnsi="Comic Sans MS"/>
          <w:sz w:val="28"/>
          <w:szCs w:val="28"/>
        </w:rPr>
      </w:pPr>
    </w:p>
    <w:p w14:paraId="444B032D" w14:textId="0B93AA6D" w:rsidR="00533682" w:rsidRDefault="405C21B9" w:rsidP="00533682">
      <w:pPr>
        <w:rPr>
          <w:rFonts w:ascii="Comic Sans MS" w:hAnsi="Comic Sans MS"/>
          <w:sz w:val="28"/>
          <w:szCs w:val="28"/>
        </w:rPr>
      </w:pPr>
      <w:r w:rsidRPr="405C21B9">
        <w:rPr>
          <w:rFonts w:ascii="Comic Sans MS" w:hAnsi="Comic Sans MS"/>
          <w:sz w:val="28"/>
          <w:szCs w:val="28"/>
        </w:rPr>
        <w:lastRenderedPageBreak/>
        <w:t xml:space="preserve">2) </w:t>
      </w:r>
      <w:r w:rsidR="00533682" w:rsidRPr="405C21B9">
        <w:rPr>
          <w:rFonts w:ascii="Comic Sans MS" w:hAnsi="Comic Sans MS"/>
          <w:sz w:val="28"/>
          <w:szCs w:val="28"/>
        </w:rPr>
        <w:t>Use the following data to create a box and whisker plot.</w:t>
      </w:r>
    </w:p>
    <w:p w14:paraId="0CC5A826" w14:textId="77777777" w:rsidR="00533682" w:rsidRDefault="00533682" w:rsidP="00533682">
      <w:pPr>
        <w:jc w:val="center"/>
        <w:rPr>
          <w:rFonts w:ascii="Comic Sans MS" w:hAnsi="Comic Sans MS"/>
          <w:sz w:val="28"/>
        </w:rPr>
      </w:pPr>
      <w:r w:rsidRPr="00533682">
        <w:rPr>
          <w:rFonts w:ascii="Comic Sans MS" w:hAnsi="Comic Sans MS"/>
          <w:sz w:val="28"/>
        </w:rPr>
        <w:t>10, 26, 25, 10, 20, 22, 25, 20</w:t>
      </w:r>
    </w:p>
    <w:p w14:paraId="15D06245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Minimum: _____________</w:t>
      </w:r>
    </w:p>
    <w:p w14:paraId="7656A7D6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Quartile 1: ______________</w:t>
      </w:r>
    </w:p>
    <w:p w14:paraId="7571B47A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Quartile 2: ______________</w:t>
      </w:r>
    </w:p>
    <w:p w14:paraId="2625905A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Quartile 3: ______________</w:t>
      </w:r>
    </w:p>
    <w:p w14:paraId="0A1F930E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Maximum: _____________</w:t>
      </w:r>
    </w:p>
    <w:p w14:paraId="78594910" w14:textId="77777777" w:rsidR="00533682" w:rsidRDefault="00533682" w:rsidP="00533682">
      <w:pPr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Box-and-Whisker Plot:</w:t>
      </w:r>
    </w:p>
    <w:p w14:paraId="1454E7DF" w14:textId="77777777" w:rsidR="00533682" w:rsidRPr="00533682" w:rsidRDefault="00533682" w:rsidP="00533682">
      <w:pPr>
        <w:rPr>
          <w:rFonts w:ascii="Comic Sans MS" w:hAnsi="Comic Sans MS"/>
          <w:sz w:val="28"/>
        </w:rPr>
      </w:pPr>
    </w:p>
    <w:sectPr w:rsidR="00533682" w:rsidRPr="00533682" w:rsidSect="0053368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altName w:val="Bookman Old Style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tDC2NDC2MDMzNDRR0lEKTi0uzszPAykwrAUAr33/eiwAAAA="/>
  </w:docVars>
  <w:rsids>
    <w:rsidRoot w:val="00533682"/>
    <w:rsid w:val="000A3CAA"/>
    <w:rsid w:val="002C6E4A"/>
    <w:rsid w:val="003C0998"/>
    <w:rsid w:val="00533682"/>
    <w:rsid w:val="005C6BA1"/>
    <w:rsid w:val="008C66E3"/>
    <w:rsid w:val="00DA03F0"/>
    <w:rsid w:val="00EF59F3"/>
    <w:rsid w:val="00F12248"/>
    <w:rsid w:val="00F96DAE"/>
    <w:rsid w:val="3F9C3919"/>
    <w:rsid w:val="405C2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4877A"/>
  <w15:docId w15:val="{2AF45BF7-3E58-4DE4-9EEF-26C80AEAA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11F4D9E49F8E4CA71A54B1BC7349B1" ma:contentTypeVersion="13" ma:contentTypeDescription="Create a new document." ma:contentTypeScope="" ma:versionID="5f2a2de52aae2dd656f69c8b6ac106c1">
  <xsd:schema xmlns:xsd="http://www.w3.org/2001/XMLSchema" xmlns:xs="http://www.w3.org/2001/XMLSchema" xmlns:p="http://schemas.microsoft.com/office/2006/metadata/properties" xmlns:ns3="383e3cb0-0ae7-4b2d-9f23-7df899361f82" xmlns:ns4="70aa85d1-089b-4440-8ce4-2d0fec1a4215" targetNamespace="http://schemas.microsoft.com/office/2006/metadata/properties" ma:root="true" ma:fieldsID="0842f625a1a68ed7dfe0337266166d8b" ns3:_="" ns4:_="">
    <xsd:import namespace="383e3cb0-0ae7-4b2d-9f23-7df899361f82"/>
    <xsd:import namespace="70aa85d1-089b-4440-8ce4-2d0fec1a42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e3cb0-0ae7-4b2d-9f23-7df899361f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a85d1-089b-4440-8ce4-2d0fec1a4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C04F1F-B375-4B88-B053-E11C89A7BD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FA1AB1-52F5-4AC9-A26B-C1EB47021F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A55EF4-4FB8-4991-A70C-C4AF19AB52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3e3cb0-0ae7-4b2d-9f23-7df899361f82"/>
    <ds:schemaRef ds:uri="70aa85d1-089b-4440-8ce4-2d0fec1a4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4</TotalTime>
  <Pages>4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any Pleyo</dc:creator>
  <cp:lastModifiedBy>Marissa L Kalina</cp:lastModifiedBy>
  <cp:revision>8</cp:revision>
  <dcterms:created xsi:type="dcterms:W3CDTF">2019-09-02T17:20:00Z</dcterms:created>
  <dcterms:modified xsi:type="dcterms:W3CDTF">2019-09-10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11F4D9E49F8E4CA71A54B1BC7349B1</vt:lpwstr>
  </property>
</Properties>
</file>